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B610F" w:rsidRDefault="00255D26">
      <w:pPr>
        <w:rPr>
          <w:sz w:val="24"/>
          <w:szCs w:val="24"/>
        </w:rPr>
      </w:pPr>
      <w:r>
        <w:t xml:space="preserve">                                                       </w:t>
      </w:r>
      <w:r w:rsidRPr="00255D26">
        <w:rPr>
          <w:sz w:val="24"/>
          <w:szCs w:val="24"/>
        </w:rPr>
        <w:t>TRENTON R. HAMIDAN</w:t>
      </w:r>
    </w:p>
    <w:p w:rsidR="00255D26" w:rsidRDefault="00255D26">
      <w:pPr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        WORK EXPERIENCE</w:t>
      </w:r>
    </w:p>
    <w:p w:rsidR="00255D26" w:rsidRDefault="00255D26">
      <w:pPr>
        <w:rPr>
          <w:sz w:val="24"/>
          <w:szCs w:val="24"/>
        </w:rPr>
      </w:pPr>
      <w:r>
        <w:rPr>
          <w:sz w:val="24"/>
          <w:szCs w:val="24"/>
        </w:rPr>
        <w:t>PERIOD                                      JOB ASSIGNMENT</w:t>
      </w:r>
    </w:p>
    <w:p w:rsidR="00255D26" w:rsidRDefault="00255D26">
      <w:pPr>
        <w:rPr>
          <w:sz w:val="24"/>
          <w:szCs w:val="24"/>
        </w:rPr>
      </w:pPr>
      <w:r>
        <w:rPr>
          <w:sz w:val="24"/>
          <w:szCs w:val="24"/>
        </w:rPr>
        <w:t>1970-75                                     Teacher home country, Guyana</w:t>
      </w:r>
    </w:p>
    <w:p w:rsidR="00255D26" w:rsidRDefault="00255D26">
      <w:pPr>
        <w:rPr>
          <w:sz w:val="24"/>
          <w:szCs w:val="24"/>
        </w:rPr>
      </w:pPr>
      <w:r>
        <w:rPr>
          <w:sz w:val="24"/>
          <w:szCs w:val="24"/>
        </w:rPr>
        <w:t>1975-79                                     Teacher, Caribbean Union College High School, Trinidad, W.I</w:t>
      </w:r>
    </w:p>
    <w:p w:rsidR="00255D26" w:rsidRDefault="00255D26">
      <w:pPr>
        <w:rPr>
          <w:sz w:val="24"/>
          <w:szCs w:val="24"/>
        </w:rPr>
      </w:pPr>
      <w:r>
        <w:rPr>
          <w:sz w:val="24"/>
          <w:szCs w:val="24"/>
        </w:rPr>
        <w:t>1980-84                                      Agriculture Entrepreneur and Gold Mining</w:t>
      </w:r>
    </w:p>
    <w:p w:rsidR="00255D26" w:rsidRDefault="00255D26">
      <w:pPr>
        <w:rPr>
          <w:sz w:val="24"/>
          <w:szCs w:val="24"/>
        </w:rPr>
      </w:pPr>
      <w:r>
        <w:rPr>
          <w:sz w:val="24"/>
          <w:szCs w:val="24"/>
        </w:rPr>
        <w:t>1845-85                                      Teacher, Beaumont Comprehensive College, Jamaica, W.I</w:t>
      </w:r>
    </w:p>
    <w:p w:rsidR="00255D26" w:rsidRDefault="00255D26">
      <w:pPr>
        <w:rPr>
          <w:sz w:val="24"/>
          <w:szCs w:val="24"/>
        </w:rPr>
      </w:pPr>
      <w:r>
        <w:rPr>
          <w:sz w:val="24"/>
          <w:szCs w:val="24"/>
        </w:rPr>
        <w:t>1986-88                                      Real Estate Agent and Developer, Nassau, Bahamas</w:t>
      </w:r>
    </w:p>
    <w:p w:rsidR="00255D26" w:rsidRDefault="00255D26">
      <w:pPr>
        <w:rPr>
          <w:sz w:val="24"/>
          <w:szCs w:val="24"/>
        </w:rPr>
      </w:pPr>
      <w:r>
        <w:rPr>
          <w:sz w:val="24"/>
          <w:szCs w:val="24"/>
        </w:rPr>
        <w:t>1989-90                                      Teacher, Northeastern Conference of SDA, New York</w:t>
      </w:r>
    </w:p>
    <w:p w:rsidR="00255D26" w:rsidRDefault="00255D26">
      <w:pPr>
        <w:rPr>
          <w:sz w:val="24"/>
          <w:szCs w:val="24"/>
        </w:rPr>
      </w:pPr>
      <w:r>
        <w:rPr>
          <w:sz w:val="24"/>
          <w:szCs w:val="24"/>
        </w:rPr>
        <w:t xml:space="preserve">1992-97                    </w:t>
      </w:r>
      <w:r w:rsidR="00C2774C">
        <w:rPr>
          <w:sz w:val="24"/>
          <w:szCs w:val="24"/>
        </w:rPr>
        <w:t xml:space="preserve">                  </w:t>
      </w:r>
      <w:r>
        <w:rPr>
          <w:sz w:val="24"/>
          <w:szCs w:val="24"/>
        </w:rPr>
        <w:t>Teacher, Northeastern Conference of SDA, New York</w:t>
      </w:r>
    </w:p>
    <w:p w:rsidR="00C2774C" w:rsidRDefault="00C2774C">
      <w:pPr>
        <w:rPr>
          <w:sz w:val="24"/>
          <w:szCs w:val="24"/>
        </w:rPr>
      </w:pPr>
      <w:r>
        <w:rPr>
          <w:sz w:val="24"/>
          <w:szCs w:val="24"/>
        </w:rPr>
        <w:t>1997-2005                                 Teacher, Greater New York Conference of SDA, New York</w:t>
      </w:r>
    </w:p>
    <w:p w:rsidR="00C2774C" w:rsidRDefault="00C2774C">
      <w:pPr>
        <w:rPr>
          <w:sz w:val="24"/>
          <w:szCs w:val="24"/>
        </w:rPr>
      </w:pPr>
      <w:r>
        <w:rPr>
          <w:sz w:val="24"/>
          <w:szCs w:val="24"/>
        </w:rPr>
        <w:t xml:space="preserve">2004-2009                                  </w:t>
      </w:r>
      <w:bookmarkStart w:id="0" w:name="_GoBack"/>
      <w:bookmarkEnd w:id="0"/>
      <w:r>
        <w:rPr>
          <w:sz w:val="24"/>
          <w:szCs w:val="24"/>
        </w:rPr>
        <w:t>Pastor, Greater New York Conference of SDA</w:t>
      </w:r>
    </w:p>
    <w:p w:rsidR="00C2774C" w:rsidRDefault="00C2774C">
      <w:pPr>
        <w:rPr>
          <w:sz w:val="24"/>
          <w:szCs w:val="24"/>
        </w:rPr>
      </w:pPr>
      <w:r>
        <w:rPr>
          <w:sz w:val="24"/>
          <w:szCs w:val="24"/>
        </w:rPr>
        <w:t>2005-2008                                  Teacher, New York Board Of Education</w:t>
      </w:r>
    </w:p>
    <w:p w:rsidR="00C2774C" w:rsidRDefault="00C2774C">
      <w:pPr>
        <w:rPr>
          <w:sz w:val="24"/>
          <w:szCs w:val="24"/>
        </w:rPr>
      </w:pPr>
      <w:r>
        <w:rPr>
          <w:sz w:val="24"/>
          <w:szCs w:val="24"/>
        </w:rPr>
        <w:t>2008-2009                                  Teacher, Northeastern Conference of SDA</w:t>
      </w:r>
    </w:p>
    <w:p w:rsidR="00C2774C" w:rsidRDefault="00C2774C">
      <w:pPr>
        <w:rPr>
          <w:sz w:val="24"/>
          <w:szCs w:val="24"/>
        </w:rPr>
      </w:pPr>
      <w:r>
        <w:rPr>
          <w:sz w:val="24"/>
          <w:szCs w:val="24"/>
        </w:rPr>
        <w:t>2009-2016                                  Principal, Northeastern Conference of SDA</w:t>
      </w:r>
    </w:p>
    <w:p w:rsidR="00C2774C" w:rsidRDefault="00C2774C">
      <w:pPr>
        <w:rPr>
          <w:sz w:val="24"/>
          <w:szCs w:val="24"/>
        </w:rPr>
      </w:pPr>
      <w:r>
        <w:rPr>
          <w:sz w:val="24"/>
          <w:szCs w:val="24"/>
        </w:rPr>
        <w:t>2013 – Present                          Pastor, Northeastern Conference of SDA</w:t>
      </w:r>
    </w:p>
    <w:p w:rsidR="00C2774C" w:rsidRDefault="00C2774C">
      <w:pPr>
        <w:rPr>
          <w:sz w:val="24"/>
          <w:szCs w:val="24"/>
        </w:rPr>
      </w:pPr>
      <w:r>
        <w:rPr>
          <w:sz w:val="24"/>
          <w:szCs w:val="24"/>
        </w:rPr>
        <w:t>2016 – Present                          Director of Development, Northeastern Conference of SDA</w:t>
      </w:r>
    </w:p>
    <w:p w:rsidR="00C2774C" w:rsidRPr="00255D26" w:rsidRDefault="00C2774C">
      <w:pPr>
        <w:rPr>
          <w:sz w:val="24"/>
          <w:szCs w:val="24"/>
        </w:rPr>
      </w:pPr>
      <w:r>
        <w:rPr>
          <w:sz w:val="24"/>
          <w:szCs w:val="24"/>
        </w:rPr>
        <w:t xml:space="preserve">                           </w:t>
      </w:r>
    </w:p>
    <w:sectPr w:rsidR="00C2774C" w:rsidRPr="00255D2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yNTU3sjA2tzC3NLVU0lEKTi0uzszPAykwrAUAQox3NiwAAAA="/>
  </w:docVars>
  <w:rsids>
    <w:rsidRoot w:val="00255D26"/>
    <w:rsid w:val="00255D26"/>
    <w:rsid w:val="00C2774C"/>
    <w:rsid w:val="00DB61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47401C"/>
  <w15:chartTrackingRefBased/>
  <w15:docId w15:val="{E77A93E7-DF23-48BF-AF9E-2CAF9A12B4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220</Words>
  <Characters>125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sale</Company>
  <LinksUpToDate>false</LinksUpToDate>
  <CharactersWithSpaces>1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C Youth Ministries</dc:creator>
  <cp:keywords/>
  <dc:description/>
  <cp:lastModifiedBy>NEC Youth Ministries</cp:lastModifiedBy>
  <cp:revision>1</cp:revision>
  <dcterms:created xsi:type="dcterms:W3CDTF">2020-03-09T19:28:00Z</dcterms:created>
  <dcterms:modified xsi:type="dcterms:W3CDTF">2020-03-09T19:47:00Z</dcterms:modified>
</cp:coreProperties>
</file>